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8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09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KL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sample  Branch,sample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PCB kit Repair with aeroflex installation outdoor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45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00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000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45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00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3445.78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43445.78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6951.3248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1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936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59757.1048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